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05141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68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480ADB5" w:rsidR="007B4A91" w:rsidRDefault="007B109D">
      <w:pPr>
        <w:rPr>
          <w:sz w:val="28"/>
          <w:szCs w:val="28"/>
        </w:rPr>
      </w:pPr>
      <w:r>
        <w:rPr>
          <w:sz w:val="28"/>
          <w:szCs w:val="28"/>
        </w:rPr>
        <w:t>Space Case</w:t>
      </w:r>
    </w:p>
    <w:p w14:paraId="34A9E19B" w14:textId="77777777" w:rsidR="007B4A91" w:rsidRDefault="00105141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68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E82DD38" w:rsidR="007B4A91" w:rsidRDefault="007B109D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get to the moon and save the people stuck on the moon while not getting hit by any obstacles.</w:t>
      </w:r>
    </w:p>
    <w:p w14:paraId="3D632C61" w14:textId="77777777" w:rsidR="007B4A91" w:rsidRDefault="00105141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68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723DF5B" w:rsidR="007B4A91" w:rsidRDefault="007B109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is story some astronauts go to the </w:t>
      </w:r>
      <w:proofErr w:type="gramStart"/>
      <w:r>
        <w:rPr>
          <w:sz w:val="28"/>
          <w:szCs w:val="28"/>
        </w:rPr>
        <w:t>moon</w:t>
      </w:r>
      <w:proofErr w:type="gramEnd"/>
      <w:r>
        <w:rPr>
          <w:sz w:val="28"/>
          <w:szCs w:val="28"/>
        </w:rPr>
        <w:t xml:space="preserve"> but their spaceship broke and they got stuck on the moon. The hero goes to the moon traveling in a rocket, without getting hit by any obstacles goes to the moon and saves the astronauts.</w:t>
      </w:r>
    </w:p>
    <w:p w14:paraId="6102F988" w14:textId="77777777" w:rsidR="007B4A91" w:rsidRDefault="00105141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68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05141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68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05141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68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13D857E" w:rsidR="007B4A91" w:rsidRDefault="007B109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B841702" w:rsidR="007B4A91" w:rsidRDefault="007B109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move left and right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7C207F0" w:rsidR="007B4A91" w:rsidRDefault="007B10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C7844BD" w:rsidR="007B4A91" w:rsidRDefault="007B10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t the hero ou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FC581EE" w:rsidR="007B4A91" w:rsidRDefault="007B10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FEBCC51" w:rsidR="007B4A91" w:rsidRDefault="007B10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s t</w:t>
            </w:r>
            <w:r w:rsidR="00E07242">
              <w:rPr>
                <w:sz w:val="28"/>
                <w:szCs w:val="28"/>
              </w:rPr>
              <w:t>o make it seem like the spaceship is moving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CAB0CF7" w:rsidR="007B4A91" w:rsidRDefault="00E072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e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1E6834A" w:rsidR="007B4A91" w:rsidRDefault="00E072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s the spaceship more fuel</w:t>
            </w:r>
          </w:p>
        </w:tc>
      </w:tr>
      <w:tr w:rsidR="007B4A91" w:rsidRPr="007B109D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19C6E8A8" w:rsidR="007B4A91" w:rsidRDefault="002607E6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ED829A1" wp14:editId="7A0CB741">
            <wp:extent cx="5943600" cy="4749165"/>
            <wp:effectExtent l="0" t="0" r="0" b="635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5141">
        <w:rPr>
          <w:noProof/>
        </w:rPr>
        <w:pict w14:anchorId="09EE1EB3">
          <v:rect id="_x0000_i1032" alt="" style="width:468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105141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105141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105141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34773D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734D827" w14:textId="79AE1EF9" w:rsidR="00E07242" w:rsidRDefault="00E07242">
      <w:pPr>
        <w:rPr>
          <w:sz w:val="28"/>
          <w:szCs w:val="28"/>
        </w:rPr>
      </w:pPr>
      <w:r>
        <w:rPr>
          <w:sz w:val="28"/>
          <w:szCs w:val="28"/>
        </w:rPr>
        <w:t>I plan to do this by making the levels harder and harder while playing the game. I also plan to give rewards to the player.</w:t>
      </w:r>
    </w:p>
    <w:p w14:paraId="24B987DE" w14:textId="488F82AA" w:rsidR="007B4A91" w:rsidRDefault="00105141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05141"/>
    <w:rsid w:val="002607E6"/>
    <w:rsid w:val="00556965"/>
    <w:rsid w:val="007B109D"/>
    <w:rsid w:val="007B4A91"/>
    <w:rsid w:val="00E07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3</cp:revision>
  <dcterms:created xsi:type="dcterms:W3CDTF">2021-03-18T05:03:00Z</dcterms:created>
  <dcterms:modified xsi:type="dcterms:W3CDTF">2022-01-04T22:28:00Z</dcterms:modified>
</cp:coreProperties>
</file>